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99F82" w14:textId="56F39583" w:rsidR="00B3588A" w:rsidRPr="00A70C3D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491C0B">
        <w:rPr>
          <w:b/>
          <w:sz w:val="32"/>
          <w:szCs w:val="32"/>
          <w:lang w:val="fr-FR"/>
        </w:rPr>
        <w:t xml:space="preserve"> et </w:t>
      </w:r>
      <w:r w:rsidR="0032092B">
        <w:rPr>
          <w:b/>
          <w:sz w:val="32"/>
          <w:szCs w:val="32"/>
          <w:lang w:val="fr-FR"/>
        </w:rPr>
        <w:t>2</w:t>
      </w:r>
    </w:p>
    <w:p w14:paraId="324922A2" w14:textId="77777777" w:rsidR="00B3588A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3AC2639D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E7451CE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5F732885" w14:textId="1B02997D" w:rsidR="00491C0B" w:rsidRPr="00A86FBD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B50A54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B50A54">
        <w:rPr>
          <w:i/>
          <w:szCs w:val="24"/>
        </w:rPr>
        <w:t>23</w:t>
      </w:r>
      <w:r w:rsidRPr="00A86FBD">
        <w:rPr>
          <w:i/>
          <w:szCs w:val="24"/>
        </w:rPr>
        <w:t>h59 (</w:t>
      </w:r>
      <w:hyperlink r:id="rId6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5FE66A9A" w14:textId="77777777" w:rsidR="00B3588A" w:rsidRDefault="00B3588A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2594928E" w14:textId="77777777" w:rsidR="00B23455" w:rsidRDefault="00B23455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B23455">
        <w:rPr>
          <w:b/>
          <w:sz w:val="32"/>
          <w:szCs w:val="32"/>
          <w:lang w:val="fr-FR"/>
        </w:rPr>
        <w:t>Exercice 1</w:t>
      </w:r>
      <w:r w:rsidR="00B3588A">
        <w:rPr>
          <w:b/>
          <w:sz w:val="32"/>
          <w:szCs w:val="32"/>
          <w:lang w:val="fr-FR"/>
        </w:rPr>
        <w:t xml:space="preserve"> (4%)</w:t>
      </w:r>
    </w:p>
    <w:p w14:paraId="4FC707AF" w14:textId="77777777" w:rsidR="007164EA" w:rsidRDefault="007164EA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7EA3F6" w14:textId="77777777" w:rsidR="00B23455" w:rsidRPr="00EE518D" w:rsidRDefault="00B23455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EE518D">
        <w:rPr>
          <w:rFonts w:ascii="Times New Roman" w:eastAsia="Times New Roman" w:hAnsi="Times New Roman" w:cs="Times New Roman"/>
          <w:lang w:val="fr-FR"/>
        </w:rPr>
        <w:t xml:space="preserve">Supposons que la population est composée de 14 ménages qui vivent dans les régions </w:t>
      </w:r>
      <w:r w:rsidRPr="00EE518D">
        <w:rPr>
          <w:rFonts w:ascii="Times New Roman" w:eastAsia="Times New Roman" w:hAnsi="Times New Roman" w:cs="Times New Roman"/>
          <w:i/>
          <w:lang w:val="fr-FR"/>
        </w:rPr>
        <w:t>A, B et C</w:t>
      </w:r>
      <w:r w:rsidRPr="00EE518D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1264D09D" w14:textId="77777777" w:rsidR="00B23455" w:rsidRPr="00EE518D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B23455" w:rsidRPr="009D6375" w14:paraId="2AF82C07" w14:textId="77777777" w:rsidTr="00E95F33">
        <w:trPr>
          <w:trHeight w:val="295"/>
          <w:jc w:val="center"/>
        </w:trPr>
        <w:tc>
          <w:tcPr>
            <w:tcW w:w="1277" w:type="dxa"/>
          </w:tcPr>
          <w:p w14:paraId="40A3CC02" w14:textId="77777777" w:rsidR="00B23455" w:rsidRPr="009D6375" w:rsidRDefault="00B23455" w:rsidP="00E95F33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66D652AC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472E8A8B" w14:textId="77777777" w:rsidR="00B23455" w:rsidRPr="009D6375" w:rsidRDefault="00B23455" w:rsidP="00E95F33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5F85CC36" w14:textId="77777777" w:rsidR="00B23455" w:rsidRPr="009D6375" w:rsidRDefault="00B23455" w:rsidP="00E95F33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B23455" w:rsidRPr="009D6375" w14:paraId="0C62F827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0DBDDE6A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480A4221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C97B99D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3B89CC4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18B66812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4BD6A7D7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04F1BB60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8AE044D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6E7E12D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B23455" w:rsidRPr="009D6375" w14:paraId="0001EEF2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28C34385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6021C02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9F958A2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6DCA2BDF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B23455" w:rsidRPr="009D6375" w14:paraId="0D3E0920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653860CD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EE67CBA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4BD49F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1728A491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403C547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1FF0B7D1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70C88053" w14:textId="77777777" w:rsidR="00B23455" w:rsidRPr="009D6375" w:rsidRDefault="00B23455" w:rsidP="00E95F33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6EFE138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B9FFEEE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8014790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2FB42650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2E85A8" w14:textId="77777777" w:rsidR="00B23455" w:rsidRPr="009D6375" w:rsidRDefault="00B23455" w:rsidP="00E95F33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CCA5984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29D914D7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51801002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34230F6B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401346E0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92D265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19E506C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08F17FEC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38F2EF39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AD03705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0DBA871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5D9A091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1FCB000E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33C523E9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CFF6B6F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C93972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BADA621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C08A688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49CDD82D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78EB0DF0" w14:textId="77777777" w:rsidR="00B23455" w:rsidRPr="009D6375" w:rsidRDefault="00B23455" w:rsidP="00E95F33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C8296FD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8E749D7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2DBBC796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42E978B0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11C7C425" w14:textId="77777777" w:rsidR="00B23455" w:rsidRPr="009D6375" w:rsidRDefault="00B23455" w:rsidP="00E95F33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7BC6881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201E505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6AD93B5F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17E48602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F5BD44" w14:textId="77777777" w:rsidR="00B23455" w:rsidRPr="009D6375" w:rsidRDefault="00B23455" w:rsidP="00E95F33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26A9891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5E6BDBB9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48DA07F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2AC78C52" w14:textId="77777777" w:rsidR="00B23455" w:rsidRPr="009D6375" w:rsidRDefault="00B23455" w:rsidP="00E95F33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445EF357" w14:textId="77777777" w:rsidR="00B23455" w:rsidRPr="009D6375" w:rsidRDefault="00B23455" w:rsidP="00E95F33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9AA2A60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60284937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7EF29D5" w14:textId="77777777" w:rsidTr="00E95F33">
        <w:trPr>
          <w:trHeight w:hRule="exact" w:val="284"/>
          <w:jc w:val="center"/>
        </w:trPr>
        <w:tc>
          <w:tcPr>
            <w:tcW w:w="1277" w:type="dxa"/>
          </w:tcPr>
          <w:p w14:paraId="4852CFA0" w14:textId="77777777" w:rsidR="00B23455" w:rsidRPr="009D6375" w:rsidRDefault="00B23455" w:rsidP="00E95F33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2BF3FC67" w14:textId="77777777" w:rsidR="00B23455" w:rsidRPr="009D6375" w:rsidRDefault="00B23455" w:rsidP="00E95F33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26B5A3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4A130D39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0D24C053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5F2F1DD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64359096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5F8BA82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217FC45" w14:textId="47DE77D3" w:rsidR="00A5164E" w:rsidRP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BF6D56">
        <w:rPr>
          <w:rFonts w:ascii="Times New Roman" w:hAnsi="Times New Roman" w:cs="Times New Roman"/>
          <w:b/>
          <w:lang w:val="fr-FR"/>
        </w:rPr>
        <w:t>gen</w:t>
      </w:r>
      <w:proofErr w:type="spellEnd"/>
      <w:r w:rsidR="00EB663D" w:rsidRPr="00EB663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EB663D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BF6D56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="00EB663D">
        <w:rPr>
          <w:rFonts w:ascii="Times New Roman" w:hAnsi="Times New Roman" w:cs="Times New Roman"/>
          <w:b/>
          <w:lang w:val="fr-FR"/>
        </w:rPr>
        <w:t>income</w:t>
      </w:r>
      <w:proofErr w:type="spellEnd"/>
    </w:p>
    <w:p w14:paraId="4D35C466" w14:textId="77777777" w:rsidR="00B23455" w:rsidRPr="00963CBF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22BC5506" w14:textId="77777777" w:rsidR="00B23455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E168419" w14:textId="5BF820F5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3D3925">
        <w:rPr>
          <w:rFonts w:ascii="Times New Roman" w:hAnsi="Times New Roman" w:cs="Times New Roman"/>
          <w:b/>
          <w:lang w:val="fr-FR"/>
        </w:rPr>
        <w:t>revenu</w:t>
      </w:r>
      <w:r w:rsidR="00DC4493">
        <w:rPr>
          <w:rFonts w:ascii="Times New Roman" w:hAnsi="Times New Roman" w:cs="Times New Roman"/>
          <w:b/>
          <w:lang w:val="fr-FR"/>
        </w:rPr>
        <w:t xml:space="preserve"> moyen</w:t>
      </w:r>
      <w:r w:rsidR="003D3925">
        <w:rPr>
          <w:rFonts w:ascii="Times New Roman" w:hAnsi="Times New Roman" w:cs="Times New Roman"/>
          <w:b/>
          <w:lang w:val="fr-FR"/>
        </w:rPr>
        <w:t xml:space="preserve"> par habitant = </w:t>
      </w:r>
      <w:r w:rsidR="003D3925" w:rsidRPr="003D3925">
        <w:rPr>
          <w:rFonts w:ascii="Times New Roman" w:hAnsi="Times New Roman" w:cs="Times New Roman"/>
          <w:b/>
          <w:lang w:val="fr-FR"/>
        </w:rPr>
        <w:t xml:space="preserve">  317.4286</w:t>
      </w:r>
    </w:p>
    <w:p w14:paraId="7118D78F" w14:textId="7534F81E" w:rsidR="003D3925" w:rsidRPr="00A5164E" w:rsidRDefault="003D3925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R : revenu total de notre population = </w:t>
      </w:r>
      <w:r w:rsidRPr="003D3925">
        <w:rPr>
          <w:rFonts w:ascii="Times New Roman" w:hAnsi="Times New Roman" w:cs="Times New Roman"/>
          <w:b/>
          <w:lang w:val="fr-FR"/>
        </w:rPr>
        <w:t>4444</w:t>
      </w:r>
    </w:p>
    <w:p w14:paraId="30D68069" w14:textId="77777777" w:rsidR="00A5164E" w:rsidRPr="00963CBF" w:rsidRDefault="00A5164E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0090101" w14:textId="77777777" w:rsidR="00B23455" w:rsidRPr="00EE518D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</w:t>
      </w:r>
      <w:r>
        <w:rPr>
          <w:rFonts w:ascii="Times New Roman" w:eastAsia="Times New Roman" w:hAnsi="Times New Roman" w:cs="Times New Roman"/>
          <w:lang w:val="fr-FR"/>
        </w:rPr>
        <w:t>2</w:t>
      </w:r>
      <w:r w:rsidRPr="00963CBF">
        <w:rPr>
          <w:rFonts w:ascii="Times New Roman" w:eastAsia="Times New Roman" w:hAnsi="Times New Roman" w:cs="Times New Roman"/>
          <w:lang w:val="fr-FR"/>
        </w:rPr>
        <w:t>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4785A6E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320A58" w14:textId="773C1A34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54096">
        <w:rPr>
          <w:rFonts w:ascii="Times New Roman" w:hAnsi="Times New Roman" w:cs="Times New Roman"/>
          <w:b/>
          <w:lang w:val="fr-FR"/>
        </w:rPr>
        <w:t xml:space="preserve">si le seuil de pauvreté est de 120, alors l’intensité moyenne de la pauvreté est nulle </w:t>
      </w:r>
    </w:p>
    <w:p w14:paraId="32C3D0C0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C161E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3F593180" w14:textId="77777777" w:rsidR="007164EA" w:rsidRDefault="007164EA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BCCC29B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9529C9C" w14:textId="77777777" w:rsidR="00A5164E" w:rsidRDefault="00A5164E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14EE084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de 15% à celui de la région A et que celui de la région C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>de 20% à celui de la région A. Dans le cas où la région A est la région de référence, générez la variable (</w:t>
      </w:r>
      <w:proofErr w:type="spellStart"/>
      <w:r w:rsidRPr="007164EA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7164EA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7164EA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7164EA">
        <w:rPr>
          <w:rFonts w:ascii="Times New Roman" w:eastAsia="Times New Roman" w:hAnsi="Times New Roman" w:cs="Times New Roman"/>
          <w:lang w:val="fr-FR"/>
        </w:rPr>
        <w:t>).</w:t>
      </w:r>
    </w:p>
    <w:p w14:paraId="5A080B9B" w14:textId="77777777" w:rsidR="00B23455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1B2297B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AEE03F0" w14:textId="77777777" w:rsidR="00A5164E" w:rsidRPr="007164EA" w:rsidRDefault="00A5164E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819E722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7164EA">
        <w:rPr>
          <w:rFonts w:ascii="Times New Roman" w:eastAsia="Times New Roman" w:hAnsi="Times New Roman" w:cs="Times New Roman"/>
          <w:lang w:val="fr-FR"/>
        </w:rPr>
        <w:t>Refaites la question 1.3 et 1.4 en utilisant le revenu réel par habitant lorsque le seuil de pauvreté est de 130.</w:t>
      </w:r>
    </w:p>
    <w:p w14:paraId="64C4BEC5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AD766FA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49675BC" w14:textId="77777777" w:rsidR="00B23455" w:rsidRPr="00EE518D" w:rsidRDefault="00B23455" w:rsidP="00B23455">
      <w:pPr>
        <w:rPr>
          <w:rFonts w:ascii="Times New Roman" w:eastAsia="Times New Roman" w:hAnsi="Times New Roman" w:cs="Times New Roman"/>
          <w:b/>
          <w:lang w:val="fr-FR"/>
        </w:rPr>
      </w:pPr>
    </w:p>
    <w:p w14:paraId="7B2FA34E" w14:textId="77777777" w:rsidR="009F66FF" w:rsidRDefault="009F66FF" w:rsidP="009F66FF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6D98EAC2" w14:textId="77777777" w:rsidR="00B3588A" w:rsidRDefault="00B3588A">
      <w:pPr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br w:type="page"/>
      </w:r>
    </w:p>
    <w:p w14:paraId="1E730565" w14:textId="77777777" w:rsidR="009F66FF" w:rsidRPr="009F66FF" w:rsidRDefault="00B23455" w:rsidP="009F66FF">
      <w:pPr>
        <w:spacing w:after="0" w:line="240" w:lineRule="auto"/>
        <w:ind w:left="1416" w:right="2786" w:firstLine="708"/>
        <w:jc w:val="center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F66F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B3588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3DA2C357" w14:textId="77777777" w:rsidR="009F66FF" w:rsidRDefault="009F66FF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82CBDAB" w14:textId="77777777" w:rsidR="00B23455" w:rsidRDefault="00B23455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E379D">
        <w:rPr>
          <w:rFonts w:ascii="Times New Roman" w:eastAsia="Times New Roman" w:hAnsi="Times New Roman" w:cs="Times New Roman"/>
          <w:lang w:val="fr-FR"/>
        </w:rPr>
        <w:t xml:space="preserve">Le </w:t>
      </w:r>
      <w:r w:rsidRPr="00F53E2C">
        <w:rPr>
          <w:rFonts w:ascii="Times New Roman" w:eastAsia="Times New Roman" w:hAnsi="Times New Roman" w:cs="Times New Roman"/>
          <w:i/>
          <w:lang w:val="fr-FR"/>
        </w:rPr>
        <w:t xml:space="preserve">Bureau of </w:t>
      </w:r>
      <w:proofErr w:type="spellStart"/>
      <w:r w:rsidRPr="00F53E2C">
        <w:rPr>
          <w:rFonts w:ascii="Times New Roman" w:eastAsia="Times New Roman" w:hAnsi="Times New Roman" w:cs="Times New Roman"/>
          <w:i/>
          <w:lang w:val="fr-FR"/>
        </w:rPr>
        <w:t>Statistics</w:t>
      </w:r>
      <w:proofErr w:type="spellEnd"/>
      <w:r w:rsidRPr="007E379D">
        <w:rPr>
          <w:rFonts w:ascii="Times New Roman" w:eastAsia="Times New Roman" w:hAnsi="Times New Roman" w:cs="Times New Roman"/>
          <w:lang w:val="fr-FR"/>
        </w:rPr>
        <w:t xml:space="preserve"> vous demande de construire la variable </w:t>
      </w:r>
      <w:r>
        <w:rPr>
          <w:rFonts w:ascii="Times New Roman" w:eastAsia="Times New Roman" w:hAnsi="Times New Roman" w:cs="Times New Roman"/>
          <w:lang w:val="fr-FR"/>
        </w:rPr>
        <w:t>« </w:t>
      </w:r>
      <w:r w:rsidRPr="007E379D">
        <w:rPr>
          <w:rFonts w:ascii="Times New Roman" w:eastAsia="Times New Roman" w:hAnsi="Times New Roman" w:cs="Times New Roman"/>
          <w:lang w:val="fr-FR"/>
        </w:rPr>
        <w:t>taille équivalent</w:t>
      </w:r>
      <w:r>
        <w:rPr>
          <w:rFonts w:ascii="Times New Roman" w:eastAsia="Times New Roman" w:hAnsi="Times New Roman" w:cs="Times New Roman"/>
          <w:lang w:val="fr-FR"/>
        </w:rPr>
        <w:t>-adulte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(</w:t>
      </w:r>
      <w:proofErr w:type="spellStart"/>
      <w:r w:rsidRPr="007E379D">
        <w:rPr>
          <w:rFonts w:ascii="Times New Roman" w:eastAsia="Times New Roman" w:hAnsi="Times New Roman" w:cs="Times New Roman"/>
          <w:i/>
          <w:lang w:val="fr-FR"/>
        </w:rPr>
        <w:t>aes</w:t>
      </w:r>
      <w:proofErr w:type="spellEnd"/>
      <w:r w:rsidRPr="007E379D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> »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pour suivre l'évolution du bien-être moyen entre deux périodes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1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 e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2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. </w:t>
      </w:r>
      <w:r w:rsidRPr="00214829">
        <w:rPr>
          <w:rFonts w:ascii="Times New Roman" w:eastAsia="Times New Roman" w:hAnsi="Times New Roman" w:cs="Times New Roman"/>
          <w:lang w:val="fr-FR"/>
        </w:rPr>
        <w:t>L'échantillon a une structure de panel puisque les mêmes ménages ont été sélectionnés dans chacune des deux périodes (voir le tableau ci-dessous)</w:t>
      </w:r>
      <w:r w:rsidRPr="007E379D">
        <w:rPr>
          <w:rFonts w:ascii="Times New Roman" w:eastAsia="Times New Roman" w:hAnsi="Times New Roman" w:cs="Times New Roman"/>
          <w:lang w:val="fr-FR"/>
        </w:rPr>
        <w:t>. Sur la base de la recommandation d'experts, la taille équivalent</w:t>
      </w:r>
      <w:r>
        <w:rPr>
          <w:rFonts w:ascii="Times New Roman" w:eastAsia="Times New Roman" w:hAnsi="Times New Roman" w:cs="Times New Roman"/>
          <w:lang w:val="fr-FR"/>
        </w:rPr>
        <w:t xml:space="preserve">-adulte </w:t>
      </w:r>
      <w:r w:rsidRPr="007E379D">
        <w:rPr>
          <w:rFonts w:ascii="Times New Roman" w:eastAsia="Times New Roman" w:hAnsi="Times New Roman" w:cs="Times New Roman"/>
          <w:lang w:val="fr-FR"/>
        </w:rPr>
        <w:t>est définie comme suit</w:t>
      </w:r>
      <w:r>
        <w:rPr>
          <w:rFonts w:ascii="Times New Roman" w:eastAsia="Times New Roman" w:hAnsi="Times New Roman" w:cs="Times New Roman"/>
          <w:lang w:val="fr-FR"/>
        </w:rPr>
        <w:t> :</w:t>
      </w:r>
    </w:p>
    <w:p w14:paraId="57751386" w14:textId="77777777" w:rsidR="00B23455" w:rsidRPr="009D714A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</w:p>
    <w:p w14:paraId="417AE3AE" w14:textId="77777777" w:rsidR="00B23455" w:rsidRPr="009D6375" w:rsidRDefault="00B23455" w:rsidP="00B23455">
      <w:pPr>
        <w:pStyle w:val="Titre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9D714A">
        <w:rPr>
          <w:rFonts w:eastAsia="Calibri"/>
          <w:sz w:val="22"/>
          <w:lang w:val="fr-FR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227D688C" w14:textId="77777777" w:rsidR="00B23455" w:rsidRPr="009D714A" w:rsidRDefault="00B23455" w:rsidP="00B23455">
      <w:pPr>
        <w:rPr>
          <w:rFonts w:ascii="Times New Roman" w:hAnsi="Times New Roman" w:cs="Times New Roman"/>
          <w:lang w:val="fr-FR"/>
        </w:rPr>
      </w:pPr>
      <w:proofErr w:type="gramStart"/>
      <w:r w:rsidRPr="00F53E2C">
        <w:rPr>
          <w:rFonts w:ascii="Times New Roman" w:hAnsi="Times New Roman" w:cs="Times New Roman"/>
          <w:lang w:val="fr-FR"/>
        </w:rPr>
        <w:t>où</w:t>
      </w:r>
      <w:proofErr w:type="gramEnd"/>
      <w:r w:rsidRPr="00F53E2C">
        <w:rPr>
          <w:rFonts w:ascii="Times New Roman" w:hAnsi="Times New Roman" w:cs="Times New Roman"/>
          <w:lang w:val="fr-FR"/>
        </w:rPr>
        <w:t xml:space="preserve"> </w:t>
      </w:r>
      <w:r w:rsidRPr="00F53E2C">
        <w:rPr>
          <w:rFonts w:ascii="Times New Roman" w:hAnsi="Times New Roman" w:cs="Times New Roman"/>
          <w:i/>
          <w:lang w:val="fr-FR"/>
        </w:rPr>
        <w:t>na</w:t>
      </w:r>
      <w:r w:rsidRPr="00F53E2C">
        <w:rPr>
          <w:rFonts w:ascii="Times New Roman" w:hAnsi="Times New Roman" w:cs="Times New Roman"/>
          <w:lang w:val="fr-FR"/>
        </w:rPr>
        <w:t xml:space="preserve"> est le nombre d'adultes dans le ménage et </w:t>
      </w:r>
      <w:proofErr w:type="spellStart"/>
      <w:r w:rsidRPr="00F53E2C">
        <w:rPr>
          <w:rFonts w:ascii="Times New Roman" w:hAnsi="Times New Roman" w:cs="Times New Roman"/>
          <w:i/>
          <w:lang w:val="fr-FR"/>
        </w:rPr>
        <w:t>nc</w:t>
      </w:r>
      <w:proofErr w:type="spellEnd"/>
      <w:r w:rsidRPr="00F53E2C">
        <w:rPr>
          <w:rFonts w:ascii="Times New Roman" w:hAnsi="Times New Roman" w:cs="Times New Roman"/>
          <w:lang w:val="fr-FR"/>
        </w:rPr>
        <w:t xml:space="preserve"> est le nombre d'enfants</w:t>
      </w:r>
      <w:r w:rsidRPr="009D714A">
        <w:rPr>
          <w:rFonts w:ascii="Times New Roman" w:eastAsia="Times New Roman" w:hAnsi="Times New Roman" w:cs="Times New Roman"/>
          <w:i/>
          <w:vertAlign w:val="subscript"/>
          <w:lang w:val="fr-FR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B23455" w:rsidRPr="009D6375" w14:paraId="1AFA66C9" w14:textId="77777777" w:rsidTr="00E95F33">
        <w:trPr>
          <w:trHeight w:val="298"/>
          <w:jc w:val="center"/>
        </w:trPr>
        <w:tc>
          <w:tcPr>
            <w:tcW w:w="1134" w:type="dxa"/>
          </w:tcPr>
          <w:p w14:paraId="402090A3" w14:textId="77777777" w:rsidR="00B23455" w:rsidRPr="009D6375" w:rsidRDefault="00B23455" w:rsidP="00E95F33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dentifier</w:t>
            </w:r>
          </w:p>
        </w:tc>
        <w:tc>
          <w:tcPr>
            <w:tcW w:w="851" w:type="dxa"/>
          </w:tcPr>
          <w:p w14:paraId="3C598585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hAnsi="Times New Roman" w:cs="Times New Roman"/>
                <w:i/>
                <w:lang w:val="en-CA"/>
              </w:rPr>
              <w:t>p</w:t>
            </w:r>
            <w:r w:rsidRPr="009D6375">
              <w:rPr>
                <w:rFonts w:ascii="Times New Roman" w:hAnsi="Times New Roman" w:cs="Times New Roman"/>
                <w:i/>
                <w:lang w:val="en-CA"/>
              </w:rPr>
              <w:t>eriod</w:t>
            </w:r>
          </w:p>
        </w:tc>
        <w:tc>
          <w:tcPr>
            <w:tcW w:w="845" w:type="dxa"/>
          </w:tcPr>
          <w:p w14:paraId="51642405" w14:textId="77777777" w:rsidR="00B23455" w:rsidRPr="009D6375" w:rsidRDefault="00B23455" w:rsidP="00E95F33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09C6B274" w14:textId="77777777" w:rsidR="00B23455" w:rsidRPr="009D6375" w:rsidRDefault="00B23455" w:rsidP="00E95F33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26B8CF6E" w14:textId="77777777" w:rsidR="00B23455" w:rsidRPr="009D6375" w:rsidRDefault="00B23455" w:rsidP="00E95F33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B23455" w:rsidRPr="009D6375" w14:paraId="61B20212" w14:textId="77777777" w:rsidTr="00E95F33">
        <w:trPr>
          <w:trHeight w:val="298"/>
          <w:jc w:val="center"/>
        </w:trPr>
        <w:tc>
          <w:tcPr>
            <w:tcW w:w="1134" w:type="dxa"/>
          </w:tcPr>
          <w:p w14:paraId="1345ECDD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7C9C8477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B92D38D" w14:textId="77777777" w:rsidR="00B23455" w:rsidRPr="009D6375" w:rsidRDefault="00B23455" w:rsidP="00E95F33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6ACA87AF" w14:textId="77777777" w:rsidR="00B23455" w:rsidRPr="009D6375" w:rsidRDefault="00B23455" w:rsidP="00E95F33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76C43F01" w14:textId="77777777" w:rsidR="00B23455" w:rsidRPr="009D6375" w:rsidRDefault="00B23455" w:rsidP="00E95F33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169BFADF" w14:textId="77777777" w:rsidTr="00E95F33">
        <w:trPr>
          <w:trHeight w:val="288"/>
          <w:jc w:val="center"/>
        </w:trPr>
        <w:tc>
          <w:tcPr>
            <w:tcW w:w="1134" w:type="dxa"/>
          </w:tcPr>
          <w:p w14:paraId="05065E5C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605E9F86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291AC90C" w14:textId="77777777" w:rsidR="00B23455" w:rsidRPr="009D6375" w:rsidRDefault="00B23455" w:rsidP="00E95F33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039FA462" w14:textId="77777777" w:rsidR="00B23455" w:rsidRPr="009D6375" w:rsidRDefault="00B23455" w:rsidP="00E95F33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E7200F8" w14:textId="77777777" w:rsidR="00B23455" w:rsidRPr="009D6375" w:rsidRDefault="00B23455" w:rsidP="00E95F33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769DC7E5" w14:textId="77777777" w:rsidTr="00E95F33">
        <w:trPr>
          <w:trHeight w:val="288"/>
          <w:jc w:val="center"/>
        </w:trPr>
        <w:tc>
          <w:tcPr>
            <w:tcW w:w="1134" w:type="dxa"/>
          </w:tcPr>
          <w:p w14:paraId="78F3E924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04409C2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0D371EBD" w14:textId="77777777" w:rsidR="00B23455" w:rsidRPr="009D6375" w:rsidRDefault="00B23455" w:rsidP="00E95F33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16A2E22C" w14:textId="77777777" w:rsidR="00B23455" w:rsidRPr="009D6375" w:rsidRDefault="00B23455" w:rsidP="00E95F33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01CB7D97" w14:textId="77777777" w:rsidR="00B23455" w:rsidRPr="009D6375" w:rsidRDefault="00B23455" w:rsidP="00E95F33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4188B19B" w14:textId="77777777" w:rsidTr="00E95F33">
        <w:trPr>
          <w:trHeight w:val="288"/>
          <w:jc w:val="center"/>
        </w:trPr>
        <w:tc>
          <w:tcPr>
            <w:tcW w:w="1134" w:type="dxa"/>
          </w:tcPr>
          <w:p w14:paraId="1E0A8552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4A95F34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40B5FB26" w14:textId="77777777" w:rsidR="00B23455" w:rsidRPr="009D6375" w:rsidRDefault="00B23455" w:rsidP="00E95F33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2070AF8E" w14:textId="77777777" w:rsidR="00B23455" w:rsidRPr="009D6375" w:rsidRDefault="00B23455" w:rsidP="00E95F33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E0BB0C2" w14:textId="77777777" w:rsidR="00B23455" w:rsidRPr="009D6375" w:rsidRDefault="00B23455" w:rsidP="00E95F33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  <w:tr w:rsidR="00B23455" w:rsidRPr="009D6375" w14:paraId="3B13841E" w14:textId="77777777" w:rsidTr="00E95F33">
        <w:trPr>
          <w:trHeight w:val="288"/>
          <w:jc w:val="center"/>
        </w:trPr>
        <w:tc>
          <w:tcPr>
            <w:tcW w:w="1134" w:type="dxa"/>
          </w:tcPr>
          <w:p w14:paraId="34126AD0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41988FCB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14D13D9C" w14:textId="77777777" w:rsidR="00B23455" w:rsidRPr="009D6375" w:rsidRDefault="00B23455" w:rsidP="00E95F33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3A353B80" w14:textId="77777777" w:rsidR="00B23455" w:rsidRPr="009D6375" w:rsidRDefault="00B23455" w:rsidP="00E95F33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27386F53" w14:textId="77777777" w:rsidR="00B23455" w:rsidRPr="009D6375" w:rsidRDefault="00B23455" w:rsidP="00E95F33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3CA4D9F9" w14:textId="77777777" w:rsidTr="00E95F33">
        <w:trPr>
          <w:trHeight w:val="288"/>
          <w:jc w:val="center"/>
        </w:trPr>
        <w:tc>
          <w:tcPr>
            <w:tcW w:w="1134" w:type="dxa"/>
          </w:tcPr>
          <w:p w14:paraId="76C038E1" w14:textId="77777777" w:rsidR="00B23455" w:rsidRPr="009D6375" w:rsidRDefault="00B23455" w:rsidP="00E95F33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753029A" w14:textId="77777777" w:rsidR="00B23455" w:rsidRPr="009D6375" w:rsidRDefault="00B23455" w:rsidP="00E95F33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697B951" w14:textId="77777777" w:rsidR="00B23455" w:rsidRPr="009D6375" w:rsidRDefault="00B23455" w:rsidP="00E95F33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15AD3D6F" w14:textId="77777777" w:rsidR="00B23455" w:rsidRPr="009D6375" w:rsidRDefault="00B23455" w:rsidP="00E95F33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321A791B" w14:textId="77777777" w:rsidR="00B23455" w:rsidRPr="009D6375" w:rsidRDefault="00B23455" w:rsidP="00E95F33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</w:tbl>
    <w:p w14:paraId="1B4B0525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8110E32" w14:textId="77777777" w:rsidR="00B23455" w:rsidRPr="00971234" w:rsidRDefault="00B23455" w:rsidP="00B23455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1: </w:t>
      </w:r>
      <w:r w:rsidRPr="00971234">
        <w:rPr>
          <w:rFonts w:ascii="Times New Roman" w:eastAsia="Times New Roman" w:hAnsi="Times New Roman" w:cs="Times New Roman"/>
          <w:lang w:val="fr-FR"/>
        </w:rPr>
        <w:t xml:space="preserve">À l'aide de Stata, estimez le revenu moyen par habitant et le revenu moyen par équivalent-adulte pour chaque période. </w:t>
      </w:r>
    </w:p>
    <w:p w14:paraId="315A5F05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72FC07E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C7EE87" w14:textId="77777777" w:rsidR="00A5164E" w:rsidRPr="00971234" w:rsidRDefault="00A5164E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6168125" w14:textId="77777777" w:rsidR="00B23455" w:rsidRPr="00971234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2: </w:t>
      </w:r>
      <w:r w:rsidRPr="00971234">
        <w:rPr>
          <w:rFonts w:ascii="Times New Roman" w:eastAsia="Times New Roman" w:hAnsi="Times New Roman" w:cs="Times New Roman"/>
          <w:lang w:val="fr-FR"/>
        </w:rPr>
        <w:t>Discutez des changements dans chaque mesure de bien-être.</w:t>
      </w:r>
    </w:p>
    <w:p w14:paraId="78652295" w14:textId="77777777" w:rsidR="00B23455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5AECAC8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4A3C7BB" w14:textId="0B81EE38" w:rsidR="00A5164E" w:rsidRPr="00A5164E" w:rsidRDefault="00BF6D56" w:rsidP="00A5164E">
      <w:pPr>
        <w:rPr>
          <w:lang w:val="fr-FR"/>
        </w:rPr>
      </w:pPr>
      <w:r>
        <w:rPr>
          <w:lang w:val="fr-FR"/>
        </w:rPr>
        <w:t>Dans chaque mesure du bien-être qu’il soit mesuré par le revenu ou les dépenses, il y</w:t>
      </w:r>
      <w:r w:rsidR="006824F1">
        <w:rPr>
          <w:lang w:val="fr-FR"/>
        </w:rPr>
        <w:t>’</w:t>
      </w:r>
      <w:r>
        <w:rPr>
          <w:lang w:val="fr-FR"/>
        </w:rPr>
        <w:t>a des changements temporels, spatiaux ou des c</w:t>
      </w:r>
      <w:r w:rsidR="006824F1">
        <w:rPr>
          <w:lang w:val="fr-FR"/>
        </w:rPr>
        <w:t>h</w:t>
      </w:r>
      <w:r>
        <w:rPr>
          <w:lang w:val="fr-FR"/>
        </w:rPr>
        <w:t xml:space="preserve">angements </w:t>
      </w:r>
      <w:r w:rsidR="006824F1">
        <w:rPr>
          <w:lang w:val="fr-FR"/>
        </w:rPr>
        <w:t>liés à la composition des ménages qui doivent être prises en compte.</w:t>
      </w:r>
      <w:r w:rsidR="00182076">
        <w:rPr>
          <w:lang w:val="fr-FR"/>
        </w:rPr>
        <w:t xml:space="preserve"> Dans cet exercice, les changements </w:t>
      </w:r>
    </w:p>
    <w:p w14:paraId="5A32211B" w14:textId="77777777" w:rsidR="00B23455" w:rsidRPr="009D714A" w:rsidRDefault="00B23455" w:rsidP="00B23455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D714A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502CF049" w14:textId="77777777" w:rsidR="00B23455" w:rsidRPr="009F66F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32"/>
          <w:szCs w:val="32"/>
          <w:lang w:val="fr-FR"/>
        </w:rPr>
      </w:pPr>
    </w:p>
    <w:p w14:paraId="670AF470" w14:textId="77777777" w:rsidR="00B23455" w:rsidRPr="009F66FF" w:rsidRDefault="00B23455" w:rsidP="009F66FF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9F66FF">
        <w:rPr>
          <w:sz w:val="32"/>
          <w:szCs w:val="32"/>
          <w:lang w:val="fr-FR"/>
        </w:rPr>
        <w:t>Exercice 3</w:t>
      </w:r>
      <w:r w:rsidR="00B3588A">
        <w:rPr>
          <w:sz w:val="32"/>
          <w:szCs w:val="32"/>
          <w:lang w:val="fr-FR"/>
        </w:rPr>
        <w:t xml:space="preserve"> (5.5%)</w:t>
      </w:r>
    </w:p>
    <w:p w14:paraId="2A505750" w14:textId="77777777" w:rsidR="00B23455" w:rsidRPr="0073653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67325DBE" w14:textId="77777777" w:rsidR="00B23455" w:rsidRPr="000C77AC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</w:t>
      </w:r>
      <w:r>
        <w:rPr>
          <w:rFonts w:ascii="Times New Roman" w:eastAsia="Times New Roman" w:hAnsi="Times New Roman" w:cs="Times New Roman"/>
          <w:lang w:val="fr-FR"/>
        </w:rPr>
        <w:t>3</w:t>
      </w:r>
      <w:r w:rsidRPr="000C77AC">
        <w:rPr>
          <w:rFonts w:ascii="Times New Roman" w:eastAsia="Times New Roman" w:hAnsi="Times New Roman" w:cs="Times New Roman"/>
          <w:lang w:val="fr-FR"/>
        </w:rPr>
        <w:t>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2433F62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8E341A8" w14:textId="57A47CAC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E675AC">
        <w:rPr>
          <w:rFonts w:ascii="Times New Roman" w:hAnsi="Times New Roman" w:cs="Times New Roman"/>
          <w:b/>
          <w:lang w:val="fr-FR"/>
        </w:rPr>
        <w:t>la taille de la population des ménages échantillonnées est de : 2000</w:t>
      </w:r>
    </w:p>
    <w:p w14:paraId="015AA692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DB4EF08" w14:textId="77777777" w:rsidR="00B23455" w:rsidRPr="00C7674E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r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7142BE07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4DFAF55" w14:textId="77777777" w:rsidR="00CD2C77" w:rsidRDefault="00A5164E" w:rsidP="00CD2C7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7A63D68" w14:textId="5A7DE8A3" w:rsidR="00CD2C77" w:rsidRDefault="00CD2C77" w:rsidP="00CD2C7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Les variables</w:t>
      </w:r>
      <w:r w:rsidR="00F4723A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percentiles</w:t>
      </w:r>
    </w:p>
    <w:p w14:paraId="2B529008" w14:textId="61CD8C42" w:rsidR="00CD2C77" w:rsidRPr="00CD2C77" w:rsidRDefault="004B6598" w:rsidP="00CD2C7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noProof/>
        </w:rPr>
        <w:drawing>
          <wp:inline distT="0" distB="0" distL="0" distR="0" wp14:anchorId="258AAC8D" wp14:editId="540A5844">
            <wp:extent cx="1847850" cy="3552825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A5639" w14:textId="4124290F" w:rsidR="00A5164E" w:rsidRPr="000C77AC" w:rsidRDefault="00A5164E" w:rsidP="00CD2C77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CAC53C" w14:textId="77777777" w:rsidR="00B23455" w:rsidRPr="00077667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Dessinez la courbe de distribution cumulative (Axe </w:t>
      </w:r>
      <w:proofErr w:type="gramStart"/>
      <w:r w:rsidRPr="00077667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077667">
        <w:rPr>
          <w:rFonts w:ascii="Times New Roman" w:eastAsia="Times New Roman" w:hAnsi="Times New Roman" w:cs="Times New Roman"/>
          <w:lang w:val="fr-FR"/>
        </w:rPr>
        <w:t xml:space="preserve">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077667">
        <w:rPr>
          <w:rFonts w:ascii="Times New Roman" w:eastAsia="Times New Roman" w:hAnsi="Times New Roman" w:cs="Times New Roman"/>
          <w:lang w:val="fr-FR"/>
        </w:rPr>
        <w:t>).</w:t>
      </w:r>
    </w:p>
    <w:p w14:paraId="09FD8ACF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EC2CBFD" w14:textId="743A391D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  <w:r w:rsidR="00E95F33">
        <w:rPr>
          <w:rFonts w:ascii="Times New Roman" w:hAnsi="Times New Roman" w:cs="Times New Roman"/>
          <w:b/>
          <w:lang w:val="fr-FR"/>
        </w:rPr>
        <w:t xml:space="preserve"> </w:t>
      </w:r>
      <w:r w:rsidRPr="00A5164E">
        <w:rPr>
          <w:rFonts w:ascii="Times New Roman" w:hAnsi="Times New Roman" w:cs="Times New Roman"/>
          <w:b/>
          <w:lang w:val="fr-FR"/>
        </w:rPr>
        <w:t xml:space="preserve"> </w:t>
      </w:r>
    </w:p>
    <w:p w14:paraId="721889DD" w14:textId="77777777" w:rsidR="00A5164E" w:rsidRPr="00077667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26DE523" w14:textId="77777777" w:rsidR="00B23455" w:rsidRPr="002E54D9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xe </w:t>
      </w:r>
      <w:proofErr w:type="gramStart"/>
      <w:r w:rsidRPr="002E54D9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2E54D9">
        <w:rPr>
          <w:rFonts w:ascii="Times New Roman" w:eastAsia="Times New Roman" w:hAnsi="Times New Roman" w:cs="Times New Roman"/>
          <w:lang w:val="fr-FR"/>
        </w:rPr>
        <w:t xml:space="preserve">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>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3CFC4150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4626C7C" w14:textId="667F5E94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lastRenderedPageBreak/>
        <w:t xml:space="preserve">R : </w:t>
      </w:r>
      <w:r w:rsidR="00245928" w:rsidRPr="00245928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3F5C48BB" wp14:editId="525EF62A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8A365" w14:textId="77777777" w:rsidR="00A5164E" w:rsidRPr="002E54D9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D12511" w14:textId="77777777" w:rsidR="00B23455" w:rsidRPr="00D65106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D65106">
        <w:rPr>
          <w:rFonts w:ascii="Times New Roman" w:eastAsia="Times New Roman" w:hAnsi="Times New Roman" w:cs="Times New Roman"/>
          <w:lang w:val="fr-FR"/>
        </w:rPr>
        <w:t>), et discutez brièvement des résultats.</w:t>
      </w:r>
    </w:p>
    <w:p w14:paraId="5B87F309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98395D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817E5FF" w14:textId="77777777" w:rsidR="00A5164E" w:rsidRPr="00D65106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DF2467" w14:textId="3274FF35" w:rsidR="00B23455" w:rsidRPr="005438C1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</w:t>
      </w:r>
      <w:r w:rsidR="00504ED3"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: min = 0 et maximum = </w:t>
      </w:r>
      <w:r>
        <w:rPr>
          <w:rFonts w:ascii="Times New Roman" w:eastAsia="Times New Roman" w:hAnsi="Times New Roman" w:cs="Times New Roman"/>
          <w:lang w:val="fr-FR"/>
        </w:rPr>
        <w:t>80</w:t>
      </w:r>
      <w:r w:rsidRPr="00D65106">
        <w:rPr>
          <w:rFonts w:ascii="Times New Roman" w:eastAsia="Times New Roman" w:hAnsi="Times New Roman" w:cs="Times New Roman"/>
          <w:lang w:val="fr-FR"/>
        </w:rPr>
        <w:t>0000) et discuter brièvement des résultats.</w:t>
      </w:r>
    </w:p>
    <w:p w14:paraId="7684692B" w14:textId="77777777" w:rsidR="00B23455" w:rsidRDefault="00B2345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0C38A16" w14:textId="34777990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8954462" w14:textId="77777777" w:rsidR="00A5164E" w:rsidRPr="0073653F" w:rsidRDefault="00A5164E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116D4E01" w14:textId="77777777" w:rsidR="005A3160" w:rsidRPr="00B23455" w:rsidRDefault="005A3160">
      <w:pPr>
        <w:rPr>
          <w:lang w:val="fr-FR"/>
        </w:rPr>
      </w:pPr>
    </w:p>
    <w:sectPr w:rsidR="005A3160" w:rsidRPr="00B23455" w:rsidSect="007164EA">
      <w:footerReference w:type="even" r:id="rId9"/>
      <w:footerReference w:type="default" r:id="rId10"/>
      <w:footerReference w:type="first" r:id="rId11"/>
      <w:pgSz w:w="12240" w:h="15840"/>
      <w:pgMar w:top="1440" w:right="1800" w:bottom="1440" w:left="1800" w:header="720" w:footer="1730" w:gutter="0"/>
      <w:pgNumType w:start="1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8094C" w14:textId="77777777" w:rsidR="00863849" w:rsidRDefault="00863849">
      <w:pPr>
        <w:spacing w:after="0" w:line="240" w:lineRule="auto"/>
      </w:pPr>
      <w:r>
        <w:separator/>
      </w:r>
    </w:p>
  </w:endnote>
  <w:endnote w:type="continuationSeparator" w:id="0">
    <w:p w14:paraId="1C639F9F" w14:textId="77777777" w:rsidR="00863849" w:rsidRDefault="008638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AF1EA" w14:textId="77777777" w:rsidR="00E95F33" w:rsidRDefault="00E95F33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57ACD" w14:textId="77777777" w:rsidR="00E95F33" w:rsidRDefault="00E95F33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FA09C" w14:textId="77777777" w:rsidR="00E95F33" w:rsidRDefault="00E95F33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72F6C" w14:textId="77777777" w:rsidR="00863849" w:rsidRDefault="00863849">
      <w:pPr>
        <w:spacing w:after="0" w:line="240" w:lineRule="auto"/>
      </w:pPr>
      <w:r>
        <w:separator/>
      </w:r>
    </w:p>
  </w:footnote>
  <w:footnote w:type="continuationSeparator" w:id="0">
    <w:p w14:paraId="7180B97D" w14:textId="77777777" w:rsidR="00863849" w:rsidRDefault="008638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LQwNrMwszQyNTVR0lEKTi0uzszPAykwrQUA9pBiqCwAAAA="/>
  </w:docVars>
  <w:rsids>
    <w:rsidRoot w:val="00B23455"/>
    <w:rsid w:val="000D473E"/>
    <w:rsid w:val="000F4606"/>
    <w:rsid w:val="00174083"/>
    <w:rsid w:val="00182076"/>
    <w:rsid w:val="00245928"/>
    <w:rsid w:val="002F3BAD"/>
    <w:rsid w:val="0032092B"/>
    <w:rsid w:val="003D3925"/>
    <w:rsid w:val="00454096"/>
    <w:rsid w:val="00491C0B"/>
    <w:rsid w:val="004B6598"/>
    <w:rsid w:val="004F5961"/>
    <w:rsid w:val="00504ED3"/>
    <w:rsid w:val="0059739A"/>
    <w:rsid w:val="005A3160"/>
    <w:rsid w:val="005B0780"/>
    <w:rsid w:val="005C1964"/>
    <w:rsid w:val="005D3FA4"/>
    <w:rsid w:val="0063057B"/>
    <w:rsid w:val="006824F1"/>
    <w:rsid w:val="006A4A91"/>
    <w:rsid w:val="007032C0"/>
    <w:rsid w:val="007164EA"/>
    <w:rsid w:val="00863849"/>
    <w:rsid w:val="00882FE5"/>
    <w:rsid w:val="00894802"/>
    <w:rsid w:val="009F66FF"/>
    <w:rsid w:val="00A5164E"/>
    <w:rsid w:val="00B23455"/>
    <w:rsid w:val="00B3588A"/>
    <w:rsid w:val="00B50A54"/>
    <w:rsid w:val="00BF6D56"/>
    <w:rsid w:val="00C051D6"/>
    <w:rsid w:val="00C9790A"/>
    <w:rsid w:val="00CD2C77"/>
    <w:rsid w:val="00DC4493"/>
    <w:rsid w:val="00E675AC"/>
    <w:rsid w:val="00E95F33"/>
    <w:rsid w:val="00EB663D"/>
    <w:rsid w:val="00F4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A938E"/>
  <w15:chartTrackingRefBased/>
  <w15:docId w15:val="{859CEF2D-7861-4F74-A1DF-C517BFCD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455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B23455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B23455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23455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B23455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B23455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164EA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B50A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210203T045900&amp;p1=189" TargetMode="Externa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8</TotalTime>
  <Pages>5</Pages>
  <Words>721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Astou Diop</cp:lastModifiedBy>
  <cp:revision>15</cp:revision>
  <dcterms:created xsi:type="dcterms:W3CDTF">2018-02-01T20:50:00Z</dcterms:created>
  <dcterms:modified xsi:type="dcterms:W3CDTF">2021-02-04T00:52:00Z</dcterms:modified>
</cp:coreProperties>
</file>